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2A47A" w14:textId="77777777" w:rsidR="0019190B" w:rsidRPr="0019190B" w:rsidRDefault="0019190B" w:rsidP="0019190B">
      <w:pPr>
        <w:pStyle w:val="xmsonormal"/>
        <w:spacing w:before="0" w:beforeAutospacing="0" w:after="0" w:afterAutospacing="0"/>
        <w:ind w:left="720"/>
        <w:jc w:val="center"/>
        <w:rPr>
          <w:rFonts w:ascii="Calibri" w:hAnsi="Calibri" w:cs="Calibri"/>
          <w:b/>
          <w:bCs/>
          <w:color w:val="000000" w:themeColor="text1"/>
        </w:rPr>
      </w:pPr>
      <w:proofErr w:type="spellStart"/>
      <w:r>
        <w:rPr>
          <w:rFonts w:ascii="Calibri" w:hAnsi="Calibri" w:cs="Calibri"/>
          <w:b/>
          <w:bCs/>
          <w:color w:val="000000" w:themeColor="text1"/>
          <w:lang w:val="fr"/>
        </w:rPr>
        <w:t>Cardo</w:t>
      </w:r>
      <w:proofErr w:type="spellEnd"/>
      <w:r>
        <w:rPr>
          <w:rFonts w:ascii="Calibri" w:hAnsi="Calibri" w:cs="Calibri"/>
          <w:b/>
          <w:bCs/>
          <w:color w:val="000000" w:themeColor="text1"/>
          <w:lang w:val="fr"/>
        </w:rPr>
        <w:t xml:space="preserve"> </w:t>
      </w:r>
      <w:proofErr w:type="spellStart"/>
      <w:r>
        <w:rPr>
          <w:rFonts w:ascii="Calibri" w:hAnsi="Calibri" w:cs="Calibri"/>
          <w:b/>
          <w:bCs/>
          <w:color w:val="000000" w:themeColor="text1"/>
          <w:lang w:val="fr"/>
        </w:rPr>
        <w:t>Systems</w:t>
      </w:r>
      <w:proofErr w:type="spellEnd"/>
      <w:r>
        <w:rPr>
          <w:rFonts w:ascii="Calibri" w:hAnsi="Calibri" w:cs="Calibri"/>
          <w:b/>
          <w:bCs/>
          <w:color w:val="000000" w:themeColor="text1"/>
          <w:lang w:val="fr"/>
        </w:rPr>
        <w:t xml:space="preserve"> fait l’acquisition de Riser, une application de navigation destinée au monde de la moto, en vue d’étendre son rayon d’action et proposer aux motards des solutions complètes</w:t>
      </w:r>
    </w:p>
    <w:p w14:paraId="1DCCE824" w14:textId="77777777" w:rsidR="0019190B" w:rsidRPr="0019190B" w:rsidRDefault="0019190B" w:rsidP="0019190B">
      <w:pPr>
        <w:rPr>
          <w:rFonts w:ascii="Times New Roman" w:eastAsia="Times New Roman" w:hAnsi="Times New Roman" w:cs="Times New Roman"/>
          <w:b/>
          <w:bCs/>
          <w:color w:val="000000" w:themeColor="text1"/>
        </w:rPr>
      </w:pPr>
    </w:p>
    <w:p w14:paraId="1E5E62AD" w14:textId="77777777" w:rsidR="0019190B" w:rsidRPr="0019190B" w:rsidRDefault="0019190B" w:rsidP="00C70D27">
      <w:pPr>
        <w:pStyle w:val="xmsonormal"/>
        <w:spacing w:before="0" w:beforeAutospacing="0" w:after="0" w:afterAutospacing="0"/>
        <w:ind w:left="720"/>
        <w:rPr>
          <w:rFonts w:ascii="Calibri" w:hAnsi="Calibri" w:cs="Calibri"/>
          <w:b/>
          <w:bCs/>
          <w:color w:val="000000" w:themeColor="text1"/>
        </w:rPr>
      </w:pPr>
    </w:p>
    <w:p w14:paraId="37A2B4F5" w14:textId="5685F8A4" w:rsidR="00C70D27" w:rsidRPr="00C05DAE" w:rsidRDefault="00C70D27" w:rsidP="00C70D27">
      <w:pPr>
        <w:pStyle w:val="xmsonormal"/>
        <w:spacing w:before="0" w:beforeAutospacing="0" w:after="0" w:afterAutospacing="0"/>
        <w:ind w:left="720"/>
        <w:rPr>
          <w:rFonts w:ascii="Calibri" w:hAnsi="Calibri" w:cs="Calibri"/>
          <w:color w:val="000000" w:themeColor="text1"/>
          <w:sz w:val="22"/>
          <w:szCs w:val="22"/>
        </w:rPr>
      </w:pP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xml:space="preserve"> </w:t>
      </w:r>
      <w:proofErr w:type="spellStart"/>
      <w:r>
        <w:rPr>
          <w:rFonts w:ascii="Calibri" w:hAnsi="Calibri" w:cs="Calibri"/>
          <w:color w:val="000000" w:themeColor="text1"/>
          <w:lang w:val="fr"/>
        </w:rPr>
        <w:t>Systems</w:t>
      </w:r>
      <w:proofErr w:type="spellEnd"/>
      <w:r>
        <w:rPr>
          <w:rFonts w:ascii="Calibri" w:hAnsi="Calibri" w:cs="Calibri"/>
          <w:color w:val="000000" w:themeColor="text1"/>
          <w:lang w:val="fr"/>
        </w:rPr>
        <w:t>, un acteur majeur des systèmes de communication sans fil pour motos, véhicules récréatifs de plein air et véhicules tout-terrain, a annoncé aujourd’hui avoir fait l’acquisition de Riser, une application de navigation pour motos dotée d’un ensemble de fonctionnalités de réseaux sociaux en provenance de Vienne, en Autriche.</w:t>
      </w:r>
    </w:p>
    <w:p w14:paraId="7804FCC8"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fr"/>
        </w:rPr>
        <w:t> </w:t>
      </w:r>
    </w:p>
    <w:p w14:paraId="7262866E" w14:textId="5665F8A0"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fr"/>
        </w:rPr>
        <w:t>Cette acquisition permettra de combiner les points forts des deux entreprises et d’offrir aux usagers une gamme complète de solutions de communication, de réseaux sociaux et de navigation.</w:t>
      </w:r>
    </w:p>
    <w:p w14:paraId="48CC1AE1"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fr"/>
        </w:rPr>
        <w:t> </w:t>
      </w:r>
    </w:p>
    <w:p w14:paraId="207F2807" w14:textId="04F9860D" w:rsidR="00C70D27" w:rsidRPr="0019190B" w:rsidRDefault="0041331F"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fr"/>
        </w:rPr>
        <w:t xml:space="preserve">Riser et </w:t>
      </w: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xml:space="preserve"> travailleront main dans la main. Au départ, l’application fonctionnera telle quelle et devrait, progressivement, se développer pour devenir une représentation combinée des deux sociétés.</w:t>
      </w:r>
    </w:p>
    <w:p w14:paraId="492F5EF2"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fr"/>
        </w:rPr>
        <w:t xml:space="preserve">L’acquisition permettra à </w:t>
      </w: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xml:space="preserve"> d’étendre son rayon d’action au-delà des systèmes de communication traditionnels et d’offrir aux usagers une solution tout-en-un de communication, de navigation et de réseautage social.</w:t>
      </w:r>
    </w:p>
    <w:p w14:paraId="395A51EA"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fr"/>
        </w:rPr>
        <w:t> </w:t>
      </w:r>
    </w:p>
    <w:p w14:paraId="59055C57" w14:textId="5F0ABA61"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fr"/>
        </w:rPr>
        <w:t xml:space="preserve">« Nous nous réjouissons à la perspective de nous associer à Riser, qui a créé une application pour motos innovante qui enrichit l’expérience de conduite offerte à ses utilisateurs », a déclaré </w:t>
      </w:r>
      <w:proofErr w:type="spellStart"/>
      <w:r>
        <w:rPr>
          <w:rFonts w:ascii="Calibri" w:hAnsi="Calibri" w:cs="Calibri"/>
          <w:color w:val="000000" w:themeColor="text1"/>
          <w:lang w:val="fr"/>
        </w:rPr>
        <w:t>Alon</w:t>
      </w:r>
      <w:proofErr w:type="spellEnd"/>
      <w:r>
        <w:rPr>
          <w:rFonts w:ascii="Calibri" w:hAnsi="Calibri" w:cs="Calibri"/>
          <w:color w:val="000000" w:themeColor="text1"/>
          <w:lang w:val="fr"/>
        </w:rPr>
        <w:t xml:space="preserve"> </w:t>
      </w:r>
      <w:proofErr w:type="spellStart"/>
      <w:r>
        <w:rPr>
          <w:rFonts w:ascii="Calibri" w:hAnsi="Calibri" w:cs="Calibri"/>
          <w:color w:val="000000" w:themeColor="text1"/>
          <w:lang w:val="fr"/>
        </w:rPr>
        <w:t>Lumbroso</w:t>
      </w:r>
      <w:proofErr w:type="spellEnd"/>
      <w:r>
        <w:rPr>
          <w:rFonts w:ascii="Calibri" w:hAnsi="Calibri" w:cs="Calibri"/>
          <w:color w:val="000000" w:themeColor="text1"/>
          <w:lang w:val="fr"/>
        </w:rPr>
        <w:t xml:space="preserve">, PDG de </w:t>
      </w: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xml:space="preserve"> </w:t>
      </w:r>
      <w:proofErr w:type="spellStart"/>
      <w:r>
        <w:rPr>
          <w:rFonts w:ascii="Calibri" w:hAnsi="Calibri" w:cs="Calibri"/>
          <w:color w:val="000000" w:themeColor="text1"/>
          <w:lang w:val="fr"/>
        </w:rPr>
        <w:t>Systems</w:t>
      </w:r>
      <w:proofErr w:type="spellEnd"/>
      <w:r>
        <w:rPr>
          <w:rFonts w:ascii="Calibri" w:hAnsi="Calibri" w:cs="Calibri"/>
          <w:color w:val="000000" w:themeColor="text1"/>
          <w:lang w:val="fr"/>
        </w:rPr>
        <w:t>. « Cette acquisition nous permettra d’offrir à nos clients un éventail encore plus large de solutions, dont la navigation, la communication et la sécurité ; des solutions qui répondent à leurs besoins en constante évolution. »</w:t>
      </w:r>
    </w:p>
    <w:p w14:paraId="3DB469BF"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fr"/>
        </w:rPr>
        <w:t> </w:t>
      </w:r>
    </w:p>
    <w:p w14:paraId="4D498CB1"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fr"/>
        </w:rPr>
        <w:t xml:space="preserve">Et </w:t>
      </w:r>
      <w:proofErr w:type="spellStart"/>
      <w:r>
        <w:rPr>
          <w:rFonts w:ascii="Calibri" w:hAnsi="Calibri" w:cs="Calibri"/>
          <w:color w:val="000000" w:themeColor="text1"/>
          <w:lang w:val="fr"/>
        </w:rPr>
        <w:t>Dominik</w:t>
      </w:r>
      <w:proofErr w:type="spellEnd"/>
      <w:r>
        <w:rPr>
          <w:rFonts w:ascii="Calibri" w:hAnsi="Calibri" w:cs="Calibri"/>
          <w:color w:val="000000" w:themeColor="text1"/>
          <w:lang w:val="fr"/>
        </w:rPr>
        <w:t xml:space="preserve"> </w:t>
      </w:r>
      <w:proofErr w:type="spellStart"/>
      <w:r>
        <w:rPr>
          <w:rFonts w:ascii="Calibri" w:hAnsi="Calibri" w:cs="Calibri"/>
          <w:color w:val="000000" w:themeColor="text1"/>
          <w:lang w:val="fr"/>
        </w:rPr>
        <w:t>Koffu</w:t>
      </w:r>
      <w:proofErr w:type="spellEnd"/>
      <w:r>
        <w:rPr>
          <w:rFonts w:ascii="Calibri" w:hAnsi="Calibri" w:cs="Calibri"/>
          <w:color w:val="000000" w:themeColor="text1"/>
          <w:lang w:val="fr"/>
        </w:rPr>
        <w:t xml:space="preserve">, fondateur de Riser, de rajouter : « Nous sommes ravis à l’idée de faire partie de la famille </w:t>
      </w: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xml:space="preserve"> et de combiner nos forces afin d’offrir aux usagers un ensemble complet d’outils qui rendent leur expérience de conduite plus sécurisée et plus agréable à la fois. Nous avons hâte de continuer à développer et à innover notre technologie sous l’égide de </w:t>
      </w: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w:t>
      </w:r>
    </w:p>
    <w:p w14:paraId="19A74702"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entury Gothic" w:hAnsi="Century Gothic" w:cs="Calibri"/>
          <w:color w:val="000000" w:themeColor="text1"/>
          <w:sz w:val="22"/>
          <w:szCs w:val="22"/>
          <w:lang w:val="fr"/>
        </w:rPr>
        <w:t> </w:t>
      </w:r>
    </w:p>
    <w:p w14:paraId="08BB8556" w14:textId="77777777" w:rsidR="00C35D89" w:rsidRPr="0019190B" w:rsidRDefault="00C35D89" w:rsidP="00C70D27">
      <w:pPr>
        <w:pStyle w:val="xmsonormal"/>
        <w:spacing w:before="0" w:beforeAutospacing="0" w:after="0" w:afterAutospacing="0"/>
        <w:ind w:left="720"/>
        <w:rPr>
          <w:rFonts w:ascii="Calibri" w:hAnsi="Calibri" w:cs="Calibri"/>
          <w:color w:val="000000" w:themeColor="text1"/>
        </w:rPr>
      </w:pPr>
    </w:p>
    <w:p w14:paraId="47C82825" w14:textId="3E38D787" w:rsidR="00C35D89" w:rsidRPr="0019190B" w:rsidRDefault="00C35D89"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fr"/>
        </w:rPr>
        <w:t xml:space="preserve">Stefan </w:t>
      </w:r>
      <w:proofErr w:type="spellStart"/>
      <w:r>
        <w:rPr>
          <w:rFonts w:ascii="Calibri" w:hAnsi="Calibri" w:cs="Calibri"/>
          <w:color w:val="000000" w:themeColor="text1"/>
          <w:lang w:val="fr"/>
        </w:rPr>
        <w:t>Pirer</w:t>
      </w:r>
      <w:proofErr w:type="spellEnd"/>
      <w:r>
        <w:rPr>
          <w:rFonts w:ascii="Calibri" w:hAnsi="Calibri" w:cs="Calibri"/>
          <w:color w:val="000000" w:themeColor="text1"/>
          <w:lang w:val="fr"/>
        </w:rPr>
        <w:t xml:space="preserve">, le PDG de KTM, a déclaré à cette occasion : « Je suis ravi de voir que Riser a trouvé, dans </w:t>
      </w: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un nouveau foyer. Nous sommes convaincus qu’ensemble, les deux compagnies remporteront un grand succès ».</w:t>
      </w:r>
    </w:p>
    <w:p w14:paraId="738ACEA7" w14:textId="77777777" w:rsidR="00C35D89" w:rsidRPr="0019190B" w:rsidRDefault="00C35D89" w:rsidP="00C70D27">
      <w:pPr>
        <w:pStyle w:val="xmsonormal"/>
        <w:spacing w:before="0" w:beforeAutospacing="0" w:after="0" w:afterAutospacing="0"/>
        <w:ind w:left="720"/>
        <w:rPr>
          <w:rFonts w:ascii="Calibri" w:hAnsi="Calibri" w:cs="Calibri"/>
          <w:color w:val="000000" w:themeColor="text1"/>
        </w:rPr>
      </w:pPr>
    </w:p>
    <w:p w14:paraId="415BCFFF" w14:textId="561D6813" w:rsidR="00C70D27" w:rsidRPr="0019190B" w:rsidRDefault="00C70D27"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fr"/>
        </w:rPr>
        <w:t xml:space="preserve">L’acquisition de Riser fait partie de la stratégie continue de </w:t>
      </w: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xml:space="preserve"> visant à offrir aux motards les systèmes de communication et de navigation les plus avancés et les plus conviviaux qui soient. </w:t>
      </w: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xml:space="preserve"> a pour vocation de répondre aux besoins des motards, quel que soit leur niveau, qu’ils soient amateurs ou professionnels. Cette acquisition nous aidera à atteindre cet objectif.</w:t>
      </w:r>
    </w:p>
    <w:p w14:paraId="412E78B8" w14:textId="2EDA0030" w:rsidR="0019190B" w:rsidRPr="0019190B" w:rsidRDefault="0019190B" w:rsidP="00C70D27">
      <w:pPr>
        <w:pStyle w:val="xmsonormal"/>
        <w:spacing w:before="0" w:beforeAutospacing="0" w:after="0" w:afterAutospacing="0"/>
        <w:ind w:left="720"/>
        <w:rPr>
          <w:rFonts w:ascii="Calibri" w:hAnsi="Calibri" w:cs="Calibri"/>
          <w:color w:val="000000" w:themeColor="text1"/>
        </w:rPr>
      </w:pPr>
    </w:p>
    <w:p w14:paraId="3D988556" w14:textId="77777777" w:rsidR="0019190B" w:rsidRPr="0019190B" w:rsidRDefault="0019190B" w:rsidP="0019190B">
      <w:pPr>
        <w:pStyle w:val="NormalWeb"/>
        <w:spacing w:before="0" w:beforeAutospacing="0" w:after="150" w:afterAutospacing="0" w:line="360" w:lineRule="atLeast"/>
        <w:ind w:left="720"/>
        <w:rPr>
          <w:rFonts w:ascii="Calibri" w:hAnsi="Calibri" w:cs="Calibri"/>
          <w:b/>
          <w:bCs/>
          <w:color w:val="000000" w:themeColor="text1"/>
        </w:rPr>
      </w:pPr>
      <w:r>
        <w:rPr>
          <w:rFonts w:ascii="Calibri" w:hAnsi="Calibri" w:cs="Calibri"/>
          <w:b/>
          <w:bCs/>
          <w:color w:val="000000" w:themeColor="text1"/>
          <w:lang w:val="fr"/>
        </w:rPr>
        <w:t xml:space="preserve">À propos de </w:t>
      </w:r>
      <w:proofErr w:type="spellStart"/>
      <w:r>
        <w:rPr>
          <w:rFonts w:ascii="Calibri" w:hAnsi="Calibri" w:cs="Calibri"/>
          <w:b/>
          <w:bCs/>
          <w:color w:val="000000" w:themeColor="text1"/>
          <w:lang w:val="fr"/>
        </w:rPr>
        <w:t>Cardo</w:t>
      </w:r>
      <w:proofErr w:type="spellEnd"/>
      <w:r>
        <w:rPr>
          <w:rFonts w:ascii="Calibri" w:hAnsi="Calibri" w:cs="Calibri"/>
          <w:b/>
          <w:bCs/>
          <w:color w:val="000000" w:themeColor="text1"/>
          <w:lang w:val="fr"/>
        </w:rPr>
        <w:t xml:space="preserve"> </w:t>
      </w:r>
      <w:proofErr w:type="spellStart"/>
      <w:r>
        <w:rPr>
          <w:rFonts w:ascii="Calibri" w:hAnsi="Calibri" w:cs="Calibri"/>
          <w:b/>
          <w:bCs/>
          <w:color w:val="000000" w:themeColor="text1"/>
          <w:lang w:val="fr"/>
        </w:rPr>
        <w:t>Systems</w:t>
      </w:r>
      <w:proofErr w:type="spellEnd"/>
    </w:p>
    <w:p w14:paraId="1F400D69" w14:textId="3AC2FE5B" w:rsidR="0019190B" w:rsidRPr="0019190B" w:rsidRDefault="0019190B" w:rsidP="0019190B">
      <w:pPr>
        <w:pStyle w:val="NormalWeb"/>
        <w:spacing w:before="0" w:beforeAutospacing="0" w:after="150" w:afterAutospacing="0" w:line="360" w:lineRule="atLeast"/>
        <w:ind w:left="720"/>
        <w:rPr>
          <w:rFonts w:ascii="Calibri" w:hAnsi="Calibri" w:cs="Calibri"/>
          <w:color w:val="000000" w:themeColor="text1"/>
        </w:rPr>
      </w:pP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xml:space="preserve"> </w:t>
      </w:r>
      <w:proofErr w:type="spellStart"/>
      <w:r>
        <w:rPr>
          <w:rFonts w:ascii="Calibri" w:hAnsi="Calibri" w:cs="Calibri"/>
          <w:color w:val="000000" w:themeColor="text1"/>
          <w:lang w:val="fr"/>
        </w:rPr>
        <w:t>Systems</w:t>
      </w:r>
      <w:proofErr w:type="spellEnd"/>
      <w:r>
        <w:rPr>
          <w:rFonts w:ascii="Calibri" w:hAnsi="Calibri" w:cs="Calibri"/>
          <w:color w:val="000000" w:themeColor="text1"/>
          <w:lang w:val="fr"/>
        </w:rPr>
        <w:t xml:space="preserve"> est spécialisé dans la conception, le développement, la fabrication et la vente de systèmes de communication sans fil et de divertissement à la pointe de la technologie pour la plus large gamme possible de sports motorisés sur route et tout-terrain, d’activités récréatives de plein air et d’applications. Concentré, depuis sa création en 2003, sur les solutions mobiles de communications sans fil pour les motards, </w:t>
      </w:r>
      <w:proofErr w:type="spellStart"/>
      <w:r>
        <w:rPr>
          <w:rFonts w:ascii="Calibri" w:hAnsi="Calibri" w:cs="Calibri"/>
          <w:color w:val="000000" w:themeColor="text1"/>
          <w:lang w:val="fr"/>
        </w:rPr>
        <w:t>Cardo</w:t>
      </w:r>
      <w:proofErr w:type="spellEnd"/>
      <w:r>
        <w:rPr>
          <w:rFonts w:ascii="Calibri" w:hAnsi="Calibri" w:cs="Calibri"/>
          <w:color w:val="000000" w:themeColor="text1"/>
          <w:lang w:val="fr"/>
        </w:rPr>
        <w:t xml:space="preserve"> est à l’origine de la grande majorité des innovations en matière de systèmes de communication Bluetooth. En 2015, la société a introduit, sur le marché de la moto, le premier protocole de communication maillée au monde. Les produits de l’entreprise, désormais disponibles dans plus de 85 pays, constituent la référence mondiale en termes d’équipements de communication dans le secteur de la moto, avec un accent sans cesse croissant sur l’amélioration de l’expérience de conduite dans toutes les catégories de sports motorisés grâce à des technologies de communication sans fil de qualité supérieure.</w:t>
      </w:r>
    </w:p>
    <w:p w14:paraId="7C460701" w14:textId="77777777" w:rsidR="0019190B" w:rsidRPr="0019190B" w:rsidRDefault="0019190B" w:rsidP="0019190B">
      <w:pPr>
        <w:pStyle w:val="xmsonormal"/>
        <w:spacing w:before="0" w:beforeAutospacing="0" w:after="0" w:afterAutospacing="0"/>
        <w:ind w:left="1440"/>
        <w:rPr>
          <w:rFonts w:ascii="Calibri" w:hAnsi="Calibri" w:cs="Calibri"/>
          <w:color w:val="000000" w:themeColor="text1"/>
        </w:rPr>
      </w:pPr>
    </w:p>
    <w:p w14:paraId="5067A20C" w14:textId="77777777" w:rsidR="009A2048" w:rsidRPr="0019190B" w:rsidRDefault="009A2048">
      <w:pPr>
        <w:rPr>
          <w:rFonts w:ascii="Calibri" w:eastAsia="Times New Roman" w:hAnsi="Calibri" w:cs="Calibri"/>
          <w:color w:val="000000" w:themeColor="text1"/>
        </w:rPr>
      </w:pPr>
    </w:p>
    <w:sectPr w:rsidR="009A2048" w:rsidRPr="0019190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zGzMDE2NzA1NTRT0lEKTi0uzszPAykwrAUAjV7TMSwAAAA="/>
  </w:docVars>
  <w:rsids>
    <w:rsidRoot w:val="00C70D27"/>
    <w:rsid w:val="0005002E"/>
    <w:rsid w:val="0019190B"/>
    <w:rsid w:val="001B0307"/>
    <w:rsid w:val="002722E5"/>
    <w:rsid w:val="0041331F"/>
    <w:rsid w:val="00560764"/>
    <w:rsid w:val="005F6E83"/>
    <w:rsid w:val="00941384"/>
    <w:rsid w:val="009A2048"/>
    <w:rsid w:val="00A57976"/>
    <w:rsid w:val="00A873BE"/>
    <w:rsid w:val="00C05DAE"/>
    <w:rsid w:val="00C0715D"/>
    <w:rsid w:val="00C35D89"/>
    <w:rsid w:val="00C70D27"/>
    <w:rsid w:val="00CA59C5"/>
    <w:rsid w:val="00ED6F7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2F634"/>
  <w15:chartTrackingRefBased/>
  <w15:docId w15:val="{61FF009F-A901-714A-8745-0B9065EF5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C70D27"/>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C70D27"/>
  </w:style>
  <w:style w:type="paragraph" w:styleId="NormalWeb">
    <w:name w:val="Normal (Web)"/>
    <w:basedOn w:val="Normal"/>
    <w:uiPriority w:val="99"/>
    <w:semiHidden/>
    <w:unhideWhenUsed/>
    <w:rsid w:val="0019190B"/>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C07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671297">
      <w:bodyDiv w:val="1"/>
      <w:marLeft w:val="0"/>
      <w:marRight w:val="0"/>
      <w:marTop w:val="0"/>
      <w:marBottom w:val="0"/>
      <w:divBdr>
        <w:top w:val="none" w:sz="0" w:space="0" w:color="auto"/>
        <w:left w:val="none" w:sz="0" w:space="0" w:color="auto"/>
        <w:bottom w:val="none" w:sz="0" w:space="0" w:color="auto"/>
        <w:right w:val="none" w:sz="0" w:space="0" w:color="auto"/>
      </w:divBdr>
    </w:div>
    <w:div w:id="1195847632">
      <w:bodyDiv w:val="1"/>
      <w:marLeft w:val="0"/>
      <w:marRight w:val="0"/>
      <w:marTop w:val="0"/>
      <w:marBottom w:val="0"/>
      <w:divBdr>
        <w:top w:val="none" w:sz="0" w:space="0" w:color="auto"/>
        <w:left w:val="none" w:sz="0" w:space="0" w:color="auto"/>
        <w:bottom w:val="none" w:sz="0" w:space="0" w:color="auto"/>
        <w:right w:val="none" w:sz="0" w:space="0" w:color="auto"/>
      </w:divBdr>
    </w:div>
    <w:div w:id="1608805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A6986-71FB-42AE-8A3B-F10D385F7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t Sade Lavan</dc:creator>
  <cp:keywords/>
  <dc:description/>
  <cp:lastModifiedBy>Carli Ann Smith</cp:lastModifiedBy>
  <cp:revision>2</cp:revision>
  <cp:lastPrinted>2023-05-28T09:50:00Z</cp:lastPrinted>
  <dcterms:created xsi:type="dcterms:W3CDTF">2023-05-31T11:48:00Z</dcterms:created>
  <dcterms:modified xsi:type="dcterms:W3CDTF">2023-05-3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16f7f326357a40636ef53de3c039d5ab406ec684494d6c5ff4438200e30b7a</vt:lpwstr>
  </property>
</Properties>
</file>